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6E670" w14:textId="01EDE6E4" w:rsidR="006B1453" w:rsidRPr="00E43FE9" w:rsidRDefault="00E43FE9" w:rsidP="00E43FE9">
      <w:pPr>
        <w:pStyle w:val="Heading1"/>
        <w:jc w:val="center"/>
        <w:rPr>
          <w:rFonts w:asciiTheme="majorHAnsi" w:hAnsiTheme="majorHAnsi" w:cstheme="majorHAnsi"/>
        </w:rPr>
      </w:pPr>
      <w:r w:rsidRPr="00E43FE9">
        <w:rPr>
          <w:rFonts w:asciiTheme="majorHAnsi" w:hAnsiTheme="majorHAnsi" w:cstheme="majorHAnsi"/>
        </w:rPr>
        <w:t>Video Development Template</w:t>
      </w:r>
    </w:p>
    <w:p w14:paraId="5EB30212" w14:textId="77777777" w:rsidR="006B1453" w:rsidRPr="00E43FE9" w:rsidRDefault="00E43FE9" w:rsidP="00E43FE9">
      <w:pPr>
        <w:pStyle w:val="Heading2"/>
        <w:rPr>
          <w:rFonts w:asciiTheme="majorHAnsi" w:hAnsiTheme="majorHAnsi" w:cstheme="majorHAnsi"/>
          <w:sz w:val="32"/>
          <w:szCs w:val="32"/>
        </w:rPr>
      </w:pPr>
      <w:r w:rsidRPr="00E43FE9">
        <w:rPr>
          <w:rFonts w:asciiTheme="majorHAnsi" w:hAnsiTheme="majorHAnsi" w:cstheme="majorHAnsi"/>
          <w:sz w:val="32"/>
          <w:szCs w:val="32"/>
        </w:rPr>
        <w:t xml:space="preserve">Core Information: </w:t>
      </w:r>
    </w:p>
    <w:p w14:paraId="14634CE6" w14:textId="77777777" w:rsidR="006B1453" w:rsidRPr="00E43FE9" w:rsidRDefault="00E43FE9">
      <w:pPr>
        <w:numPr>
          <w:ilvl w:val="0"/>
          <w:numId w:val="1"/>
        </w:numPr>
        <w:spacing w:line="276" w:lineRule="auto"/>
        <w:rPr>
          <w:rFonts w:asciiTheme="majorHAnsi" w:eastAsia="Open Sans" w:hAnsiTheme="majorHAnsi" w:cstheme="majorHAnsi"/>
          <w:sz w:val="22"/>
          <w:szCs w:val="22"/>
        </w:rPr>
      </w:pPr>
      <w:r w:rsidRPr="00E43FE9">
        <w:rPr>
          <w:rFonts w:asciiTheme="majorHAnsi" w:eastAsia="Open Sans" w:hAnsiTheme="majorHAnsi" w:cstheme="majorHAnsi"/>
          <w:sz w:val="22"/>
          <w:szCs w:val="22"/>
        </w:rPr>
        <w:t>Instructor:</w:t>
      </w:r>
    </w:p>
    <w:p w14:paraId="4089DDA9" w14:textId="77777777" w:rsidR="006B1453" w:rsidRPr="00E43FE9" w:rsidRDefault="00E43FE9">
      <w:pPr>
        <w:numPr>
          <w:ilvl w:val="0"/>
          <w:numId w:val="1"/>
        </w:numPr>
        <w:spacing w:line="276" w:lineRule="auto"/>
        <w:rPr>
          <w:rFonts w:asciiTheme="majorHAnsi" w:eastAsia="Open Sans" w:hAnsiTheme="majorHAnsi" w:cstheme="majorHAnsi"/>
          <w:sz w:val="22"/>
          <w:szCs w:val="22"/>
        </w:rPr>
      </w:pPr>
      <w:r w:rsidRPr="00E43FE9">
        <w:rPr>
          <w:rFonts w:asciiTheme="majorHAnsi" w:eastAsia="Open Sans" w:hAnsiTheme="majorHAnsi" w:cstheme="majorHAnsi"/>
          <w:sz w:val="22"/>
          <w:szCs w:val="22"/>
        </w:rPr>
        <w:t xml:space="preserve">Course: </w:t>
      </w:r>
    </w:p>
    <w:p w14:paraId="04096887" w14:textId="77777777" w:rsidR="006B1453" w:rsidRPr="00E43FE9" w:rsidRDefault="00E43FE9">
      <w:pPr>
        <w:numPr>
          <w:ilvl w:val="0"/>
          <w:numId w:val="1"/>
        </w:numPr>
        <w:spacing w:line="276" w:lineRule="auto"/>
        <w:rPr>
          <w:rFonts w:asciiTheme="majorHAnsi" w:eastAsia="Open Sans" w:hAnsiTheme="majorHAnsi" w:cstheme="majorHAnsi"/>
          <w:sz w:val="22"/>
          <w:szCs w:val="22"/>
        </w:rPr>
      </w:pPr>
      <w:bookmarkStart w:id="0" w:name="_gjdgxs" w:colFirst="0" w:colLast="0"/>
      <w:bookmarkEnd w:id="0"/>
      <w:r w:rsidRPr="00E43FE9">
        <w:rPr>
          <w:rFonts w:asciiTheme="majorHAnsi" w:eastAsia="Open Sans" w:hAnsiTheme="majorHAnsi" w:cstheme="majorHAnsi"/>
          <w:sz w:val="22"/>
          <w:szCs w:val="22"/>
        </w:rPr>
        <w:t xml:space="preserve">Video Title: </w:t>
      </w:r>
    </w:p>
    <w:p w14:paraId="77FBA522" w14:textId="77777777" w:rsidR="006B1453" w:rsidRPr="00E43FE9" w:rsidRDefault="006B1453">
      <w:pPr>
        <w:spacing w:line="276" w:lineRule="auto"/>
        <w:jc w:val="center"/>
        <w:rPr>
          <w:rFonts w:asciiTheme="majorHAnsi" w:eastAsia="Open Sans" w:hAnsiTheme="majorHAnsi" w:cstheme="majorHAnsi"/>
          <w:sz w:val="22"/>
          <w:szCs w:val="22"/>
        </w:rPr>
      </w:pPr>
    </w:p>
    <w:tbl>
      <w:tblPr>
        <w:tblStyle w:val="a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4320"/>
        <w:gridCol w:w="8640"/>
      </w:tblGrid>
      <w:tr w:rsidR="006B1453" w:rsidRPr="00E43FE9" w14:paraId="032BC4E7" w14:textId="77777777" w:rsidTr="00E43FE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AFBFF" w14:textId="77777777" w:rsidR="006B1453" w:rsidRPr="00E43FE9" w:rsidRDefault="00E43FE9">
            <w:pPr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 xml:space="preserve">Video number:  </w:t>
            </w:r>
          </w:p>
        </w:tc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215D1" w14:textId="77777777" w:rsidR="006B1453" w:rsidRPr="00E43FE9" w:rsidRDefault="006B1453">
            <w:pPr>
              <w:widowControl w:val="0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</w:tr>
      <w:tr w:rsidR="006B1453" w:rsidRPr="00E43FE9" w14:paraId="39408D24" w14:textId="77777777" w:rsidTr="00E43FE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D7A74" w14:textId="77777777" w:rsidR="006B1453" w:rsidRPr="00E43FE9" w:rsidRDefault="00E43FE9">
            <w:pPr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 xml:space="preserve">Author/Writer: </w:t>
            </w:r>
          </w:p>
        </w:tc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F9840" w14:textId="77777777" w:rsidR="006B1453" w:rsidRPr="00E43FE9" w:rsidRDefault="006B1453">
            <w:pPr>
              <w:widowControl w:val="0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</w:tr>
      <w:tr w:rsidR="006B1453" w:rsidRPr="00E43FE9" w14:paraId="102CCEEB" w14:textId="77777777" w:rsidTr="00E43FE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37943" w14:textId="77777777" w:rsidR="006B1453" w:rsidRPr="00E43FE9" w:rsidRDefault="00E43FE9">
            <w:pPr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 xml:space="preserve">Expected length (mins):  </w:t>
            </w:r>
          </w:p>
          <w:p w14:paraId="750001B6" w14:textId="77777777" w:rsidR="006B1453" w:rsidRPr="00E43FE9" w:rsidRDefault="00E43FE9">
            <w:pPr>
              <w:rPr>
                <w:rFonts w:asciiTheme="majorHAnsi" w:eastAsia="Open Sans" w:hAnsiTheme="majorHAnsi" w:cstheme="majorHAnsi"/>
                <w:b/>
                <w:i/>
                <w:color w:val="999999"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i/>
                <w:color w:val="404040" w:themeColor="text1" w:themeTint="BF"/>
                <w:sz w:val="22"/>
                <w:szCs w:val="22"/>
              </w:rPr>
              <w:t>150-180 words per minute. Suggested length is 3-7 minutes.</w:t>
            </w:r>
          </w:p>
        </w:tc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EA56C" w14:textId="77777777" w:rsidR="006B1453" w:rsidRPr="00E43FE9" w:rsidRDefault="006B1453">
            <w:pPr>
              <w:widowControl w:val="0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</w:tr>
      <w:tr w:rsidR="006B1453" w:rsidRPr="00E43FE9" w14:paraId="6061812D" w14:textId="77777777" w:rsidTr="00E43FE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AC711" w14:textId="77777777" w:rsidR="006B1453" w:rsidRPr="00E43FE9" w:rsidRDefault="00E43FE9">
            <w:pPr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 xml:space="preserve">Talent on camera/doing voice over: </w:t>
            </w:r>
          </w:p>
        </w:tc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3ABC6" w14:textId="77777777" w:rsidR="006B1453" w:rsidRPr="00E43FE9" w:rsidRDefault="006B1453">
            <w:pPr>
              <w:widowControl w:val="0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</w:tr>
      <w:tr w:rsidR="006B1453" w:rsidRPr="00E43FE9" w14:paraId="6C958B22" w14:textId="77777777" w:rsidTr="00E43FE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588AC" w14:textId="77777777" w:rsidR="006B1453" w:rsidRPr="00E43FE9" w:rsidRDefault="00E43FE9">
            <w:pPr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>Link to folder of visuals/slides:</w:t>
            </w:r>
            <w:r w:rsidRPr="00E43FE9">
              <w:rPr>
                <w:rFonts w:asciiTheme="majorHAnsi" w:eastAsia="Open Sans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8E27C" w14:textId="77777777" w:rsidR="006B1453" w:rsidRPr="00E43FE9" w:rsidRDefault="00E43FE9">
            <w:pPr>
              <w:widowControl w:val="0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  <w:t xml:space="preserve"> </w:t>
            </w:r>
          </w:p>
        </w:tc>
      </w:tr>
      <w:tr w:rsidR="006B1453" w:rsidRPr="00E43FE9" w14:paraId="2214A61E" w14:textId="77777777" w:rsidTr="00E43FE9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77A42" w14:textId="77777777" w:rsidR="006B1453" w:rsidRPr="00E43FE9" w:rsidRDefault="00E43FE9">
            <w:pPr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 xml:space="preserve">Video File Name: </w:t>
            </w:r>
          </w:p>
        </w:tc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A06D2" w14:textId="77777777" w:rsidR="006B1453" w:rsidRPr="00E43FE9" w:rsidRDefault="006B1453">
            <w:pPr>
              <w:widowControl w:val="0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</w:tr>
    </w:tbl>
    <w:p w14:paraId="5D9DFA17" w14:textId="77777777" w:rsidR="006B1453" w:rsidRPr="00E43FE9" w:rsidRDefault="00E43FE9" w:rsidP="00E43FE9">
      <w:pPr>
        <w:pStyle w:val="Heading2"/>
        <w:rPr>
          <w:rFonts w:asciiTheme="majorHAnsi" w:hAnsiTheme="majorHAnsi" w:cstheme="majorHAnsi"/>
          <w:sz w:val="32"/>
          <w:szCs w:val="32"/>
        </w:rPr>
      </w:pPr>
      <w:bookmarkStart w:id="1" w:name="_u15ycb9b7p8o" w:colFirst="0" w:colLast="0"/>
      <w:bookmarkStart w:id="2" w:name="_t2anhioyyzvh" w:colFirst="0" w:colLast="0"/>
      <w:bookmarkEnd w:id="1"/>
      <w:bookmarkEnd w:id="2"/>
      <w:r w:rsidRPr="00E43FE9">
        <w:rPr>
          <w:rFonts w:asciiTheme="majorHAnsi" w:hAnsiTheme="majorHAnsi" w:cstheme="majorHAnsi"/>
          <w:sz w:val="32"/>
          <w:szCs w:val="32"/>
        </w:rPr>
        <w:t xml:space="preserve">Video Objectives: </w:t>
      </w:r>
    </w:p>
    <w:p w14:paraId="10902ED5" w14:textId="77777777" w:rsidR="006B1453" w:rsidRPr="00E43FE9" w:rsidRDefault="00E43FE9">
      <w:pPr>
        <w:spacing w:line="360" w:lineRule="auto"/>
        <w:rPr>
          <w:rFonts w:asciiTheme="majorHAnsi" w:eastAsia="Open Sans" w:hAnsiTheme="majorHAnsi" w:cstheme="majorHAnsi"/>
          <w:color w:val="999999"/>
          <w:sz w:val="22"/>
          <w:szCs w:val="22"/>
        </w:rPr>
      </w:pPr>
      <w:r w:rsidRPr="00E43FE9">
        <w:rPr>
          <w:rFonts w:asciiTheme="majorHAnsi" w:eastAsia="Open Sans" w:hAnsiTheme="majorHAnsi" w:cstheme="majorHAnsi"/>
          <w:color w:val="404040" w:themeColor="text1" w:themeTint="BF"/>
          <w:sz w:val="22"/>
          <w:szCs w:val="22"/>
        </w:rPr>
        <w:t>By the end of this video, learners will be able to…</w:t>
      </w:r>
    </w:p>
    <w:p w14:paraId="06615921" w14:textId="77777777" w:rsidR="006B1453" w:rsidRPr="00E43FE9" w:rsidRDefault="00E43FE9">
      <w:pPr>
        <w:numPr>
          <w:ilvl w:val="0"/>
          <w:numId w:val="2"/>
        </w:numPr>
        <w:spacing w:line="360" w:lineRule="auto"/>
        <w:rPr>
          <w:rFonts w:asciiTheme="majorHAnsi" w:eastAsia="Open Sans" w:hAnsiTheme="majorHAnsi" w:cstheme="majorHAnsi"/>
          <w:sz w:val="22"/>
          <w:szCs w:val="22"/>
        </w:rPr>
      </w:pPr>
      <w:r w:rsidRPr="00E43FE9">
        <w:rPr>
          <w:rFonts w:asciiTheme="majorHAnsi" w:eastAsia="Open Sans" w:hAnsiTheme="majorHAnsi" w:cstheme="majorHAnsi"/>
          <w:sz w:val="22"/>
          <w:szCs w:val="22"/>
        </w:rPr>
        <w:t>….</w:t>
      </w:r>
    </w:p>
    <w:p w14:paraId="5FA4FFDB" w14:textId="77777777" w:rsidR="006B1453" w:rsidRPr="00E43FE9" w:rsidRDefault="00E43FE9">
      <w:pPr>
        <w:numPr>
          <w:ilvl w:val="0"/>
          <w:numId w:val="2"/>
        </w:numPr>
        <w:spacing w:line="360" w:lineRule="auto"/>
        <w:rPr>
          <w:rFonts w:asciiTheme="majorHAnsi" w:eastAsia="Open Sans" w:hAnsiTheme="majorHAnsi" w:cstheme="majorHAnsi"/>
          <w:sz w:val="22"/>
          <w:szCs w:val="22"/>
        </w:rPr>
      </w:pPr>
      <w:r w:rsidRPr="00E43FE9">
        <w:rPr>
          <w:rFonts w:asciiTheme="majorHAnsi" w:eastAsia="Open Sans" w:hAnsiTheme="majorHAnsi" w:cstheme="majorHAnsi"/>
          <w:sz w:val="22"/>
          <w:szCs w:val="22"/>
        </w:rPr>
        <w:t>….</w:t>
      </w:r>
    </w:p>
    <w:p w14:paraId="57F86F97" w14:textId="77777777" w:rsidR="006B1453" w:rsidRPr="00E43FE9" w:rsidRDefault="00E43FE9">
      <w:pPr>
        <w:numPr>
          <w:ilvl w:val="0"/>
          <w:numId w:val="2"/>
        </w:numPr>
        <w:spacing w:line="360" w:lineRule="auto"/>
        <w:rPr>
          <w:rFonts w:asciiTheme="majorHAnsi" w:eastAsia="Open Sans" w:hAnsiTheme="majorHAnsi" w:cstheme="majorHAnsi"/>
          <w:sz w:val="22"/>
          <w:szCs w:val="22"/>
        </w:rPr>
      </w:pPr>
      <w:r w:rsidRPr="00E43FE9">
        <w:rPr>
          <w:rFonts w:asciiTheme="majorHAnsi" w:eastAsia="Open Sans" w:hAnsiTheme="majorHAnsi" w:cstheme="majorHAnsi"/>
          <w:sz w:val="22"/>
          <w:szCs w:val="22"/>
        </w:rPr>
        <w:t>...</w:t>
      </w:r>
    </w:p>
    <w:p w14:paraId="70DDD76F" w14:textId="77777777" w:rsidR="006B1453" w:rsidRPr="00E43FE9" w:rsidRDefault="006B1453">
      <w:pPr>
        <w:spacing w:line="360" w:lineRule="auto"/>
        <w:rPr>
          <w:rFonts w:asciiTheme="majorHAnsi" w:eastAsia="Open Sans" w:hAnsiTheme="majorHAnsi" w:cstheme="majorHAnsi"/>
          <w:sz w:val="22"/>
          <w:szCs w:val="22"/>
        </w:rPr>
      </w:pPr>
    </w:p>
    <w:p w14:paraId="099EA687" w14:textId="77777777" w:rsidR="006B1453" w:rsidRPr="00E43FE9" w:rsidRDefault="00E43FE9" w:rsidP="00E43FE9">
      <w:pPr>
        <w:pStyle w:val="Heading2"/>
        <w:rPr>
          <w:rFonts w:asciiTheme="majorHAnsi" w:hAnsiTheme="majorHAnsi" w:cstheme="majorHAnsi"/>
          <w:sz w:val="32"/>
          <w:szCs w:val="32"/>
        </w:rPr>
      </w:pPr>
      <w:r w:rsidRPr="00E43FE9">
        <w:rPr>
          <w:rFonts w:asciiTheme="majorHAnsi" w:hAnsiTheme="majorHAnsi" w:cstheme="majorHAnsi"/>
          <w:sz w:val="32"/>
          <w:szCs w:val="32"/>
        </w:rPr>
        <w:lastRenderedPageBreak/>
        <w:t>Storyboard</w:t>
      </w:r>
    </w:p>
    <w:tbl>
      <w:tblPr>
        <w:tblStyle w:val="a0"/>
        <w:tblW w:w="129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125"/>
        <w:gridCol w:w="8610"/>
        <w:gridCol w:w="3186"/>
      </w:tblGrid>
      <w:tr w:rsidR="006B1453" w:rsidRPr="00E43FE9" w14:paraId="1EA052B6" w14:textId="77777777" w:rsidTr="00E43FE9">
        <w:trPr>
          <w:trHeight w:val="340"/>
        </w:trPr>
        <w:tc>
          <w:tcPr>
            <w:tcW w:w="1125" w:type="dxa"/>
            <w:tcBorders>
              <w:top w:val="single" w:sz="4" w:space="0" w:color="434343"/>
              <w:left w:val="single" w:sz="4" w:space="0" w:color="434343"/>
              <w:bottom w:val="single" w:sz="4" w:space="0" w:color="434343"/>
              <w:right w:val="single" w:sz="4" w:space="0" w:color="434343"/>
            </w:tcBorders>
            <w:shd w:val="clear" w:color="auto" w:fill="CFE2F3"/>
          </w:tcPr>
          <w:p w14:paraId="26673D6B" w14:textId="77777777" w:rsidR="006B1453" w:rsidRPr="00E43FE9" w:rsidRDefault="00E43FE9">
            <w:pPr>
              <w:spacing w:line="276" w:lineRule="auto"/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>Section/</w:t>
            </w:r>
          </w:p>
          <w:p w14:paraId="61AC0A6F" w14:textId="77777777" w:rsidR="006B1453" w:rsidRPr="00E43FE9" w:rsidRDefault="00E43FE9">
            <w:pPr>
              <w:spacing w:line="276" w:lineRule="auto"/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 xml:space="preserve">Scene </w:t>
            </w:r>
          </w:p>
        </w:tc>
        <w:tc>
          <w:tcPr>
            <w:tcW w:w="8610" w:type="dxa"/>
            <w:tcBorders>
              <w:top w:val="single" w:sz="4" w:space="0" w:color="434343"/>
              <w:left w:val="single" w:sz="4" w:space="0" w:color="434343"/>
              <w:bottom w:val="single" w:sz="4" w:space="0" w:color="434343"/>
              <w:right w:val="single" w:sz="4" w:space="0" w:color="434343"/>
            </w:tcBorders>
            <w:shd w:val="clear" w:color="auto" w:fill="CFE2F3"/>
          </w:tcPr>
          <w:p w14:paraId="201938FD" w14:textId="77777777" w:rsidR="006B1453" w:rsidRPr="00E43FE9" w:rsidRDefault="00E43FE9">
            <w:pPr>
              <w:spacing w:line="276" w:lineRule="auto"/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bookmarkStart w:id="3" w:name="_30j0zll" w:colFirst="0" w:colLast="0"/>
            <w:bookmarkEnd w:id="3"/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 xml:space="preserve">Script </w:t>
            </w:r>
          </w:p>
        </w:tc>
        <w:tc>
          <w:tcPr>
            <w:tcW w:w="3186" w:type="dxa"/>
            <w:tcBorders>
              <w:top w:val="single" w:sz="4" w:space="0" w:color="434343"/>
              <w:left w:val="single" w:sz="4" w:space="0" w:color="434343"/>
              <w:bottom w:val="single" w:sz="4" w:space="0" w:color="434343"/>
              <w:right w:val="single" w:sz="4" w:space="0" w:color="434343"/>
            </w:tcBorders>
            <w:shd w:val="clear" w:color="auto" w:fill="CFE2F3"/>
          </w:tcPr>
          <w:p w14:paraId="02AC14A3" w14:textId="77777777" w:rsidR="006B1453" w:rsidRPr="00E43FE9" w:rsidRDefault="00E43FE9">
            <w:pPr>
              <w:spacing w:line="276" w:lineRule="auto"/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</w:pPr>
            <w:r w:rsidRPr="00E43FE9">
              <w:rPr>
                <w:rFonts w:asciiTheme="majorHAnsi" w:eastAsia="Open Sans" w:hAnsiTheme="majorHAnsi" w:cstheme="majorHAnsi"/>
                <w:b/>
                <w:sz w:val="22"/>
                <w:szCs w:val="22"/>
              </w:rPr>
              <w:t>Visuals (include links to images or provide details)</w:t>
            </w:r>
          </w:p>
        </w:tc>
      </w:tr>
      <w:tr w:rsidR="006B1453" w:rsidRPr="00E43FE9" w14:paraId="3810CE27" w14:textId="77777777" w:rsidTr="00E43FE9">
        <w:trPr>
          <w:trHeight w:val="880"/>
        </w:trPr>
        <w:tc>
          <w:tcPr>
            <w:tcW w:w="1125" w:type="dxa"/>
            <w:tcBorders>
              <w:top w:val="single" w:sz="4" w:space="0" w:color="434343"/>
            </w:tcBorders>
          </w:tcPr>
          <w:p w14:paraId="0791CB04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8610" w:type="dxa"/>
            <w:tcBorders>
              <w:top w:val="single" w:sz="4" w:space="0" w:color="434343"/>
            </w:tcBorders>
          </w:tcPr>
          <w:p w14:paraId="7F261A16" w14:textId="77777777" w:rsidR="006B1453" w:rsidRPr="00E43FE9" w:rsidRDefault="006B1453">
            <w:pPr>
              <w:spacing w:line="276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3186" w:type="dxa"/>
            <w:tcBorders>
              <w:top w:val="single" w:sz="4" w:space="0" w:color="434343"/>
            </w:tcBorders>
          </w:tcPr>
          <w:p w14:paraId="73C3C2B0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</w:tr>
      <w:tr w:rsidR="006B1453" w:rsidRPr="00E43FE9" w14:paraId="432656FE" w14:textId="77777777" w:rsidTr="00E43FE9">
        <w:trPr>
          <w:trHeight w:val="880"/>
        </w:trPr>
        <w:tc>
          <w:tcPr>
            <w:tcW w:w="1125" w:type="dxa"/>
          </w:tcPr>
          <w:p w14:paraId="77C17D84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8610" w:type="dxa"/>
          </w:tcPr>
          <w:p w14:paraId="54F91881" w14:textId="77777777" w:rsidR="006B1453" w:rsidRPr="00E43FE9" w:rsidRDefault="006B1453">
            <w:pPr>
              <w:spacing w:line="276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3186" w:type="dxa"/>
          </w:tcPr>
          <w:p w14:paraId="732DE7E6" w14:textId="77777777" w:rsidR="006B1453" w:rsidRPr="00E43FE9" w:rsidRDefault="006B1453">
            <w:pPr>
              <w:widowControl w:val="0"/>
              <w:rPr>
                <w:rFonts w:asciiTheme="majorHAnsi" w:eastAsia="Open Sans" w:hAnsiTheme="majorHAnsi" w:cstheme="majorHAnsi"/>
                <w:i/>
                <w:color w:val="0000FF"/>
                <w:sz w:val="22"/>
                <w:szCs w:val="22"/>
              </w:rPr>
            </w:pPr>
          </w:p>
        </w:tc>
      </w:tr>
      <w:tr w:rsidR="006B1453" w:rsidRPr="00E43FE9" w14:paraId="439B888E" w14:textId="77777777" w:rsidTr="00E43FE9">
        <w:trPr>
          <w:trHeight w:val="900"/>
        </w:trPr>
        <w:tc>
          <w:tcPr>
            <w:tcW w:w="1125" w:type="dxa"/>
          </w:tcPr>
          <w:p w14:paraId="30E4329B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8610" w:type="dxa"/>
          </w:tcPr>
          <w:p w14:paraId="3D76201A" w14:textId="77777777" w:rsidR="006B1453" w:rsidRPr="00E43FE9" w:rsidRDefault="006B1453">
            <w:pPr>
              <w:spacing w:line="276" w:lineRule="auto"/>
              <w:rPr>
                <w:rFonts w:asciiTheme="majorHAnsi" w:eastAsia="Open Sans" w:hAnsiTheme="majorHAnsi" w:cstheme="majorHAnsi"/>
                <w:i/>
                <w:color w:val="0000FF"/>
                <w:sz w:val="22"/>
                <w:szCs w:val="22"/>
              </w:rPr>
            </w:pPr>
          </w:p>
        </w:tc>
        <w:tc>
          <w:tcPr>
            <w:tcW w:w="3186" w:type="dxa"/>
          </w:tcPr>
          <w:p w14:paraId="77BA5D55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</w:tr>
      <w:tr w:rsidR="006B1453" w:rsidRPr="00E43FE9" w14:paraId="051AFC06" w14:textId="77777777" w:rsidTr="00E43FE9">
        <w:trPr>
          <w:trHeight w:val="900"/>
        </w:trPr>
        <w:tc>
          <w:tcPr>
            <w:tcW w:w="1125" w:type="dxa"/>
          </w:tcPr>
          <w:p w14:paraId="40D28109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8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FAC1" w14:textId="77777777" w:rsidR="006B1453" w:rsidRPr="00E43FE9" w:rsidRDefault="006B1453">
            <w:pPr>
              <w:spacing w:line="276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3186" w:type="dxa"/>
          </w:tcPr>
          <w:p w14:paraId="151C98B4" w14:textId="77777777" w:rsidR="006B1453" w:rsidRPr="00E43FE9" w:rsidRDefault="006B1453">
            <w:pPr>
              <w:widowControl w:val="0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</w:tr>
      <w:tr w:rsidR="006B1453" w:rsidRPr="00E43FE9" w14:paraId="0434748E" w14:textId="77777777" w:rsidTr="00E43FE9">
        <w:trPr>
          <w:trHeight w:val="340"/>
        </w:trPr>
        <w:tc>
          <w:tcPr>
            <w:tcW w:w="1125" w:type="dxa"/>
          </w:tcPr>
          <w:p w14:paraId="7743225B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8610" w:type="dxa"/>
          </w:tcPr>
          <w:p w14:paraId="6589F564" w14:textId="77777777" w:rsidR="006B1453" w:rsidRPr="00E43FE9" w:rsidRDefault="006B1453">
            <w:pPr>
              <w:spacing w:line="276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  <w:p w14:paraId="7897F2BD" w14:textId="77777777" w:rsidR="006B1453" w:rsidRPr="00E43FE9" w:rsidRDefault="006B1453">
            <w:pPr>
              <w:spacing w:line="276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3186" w:type="dxa"/>
          </w:tcPr>
          <w:p w14:paraId="78482EB3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9900FF"/>
                <w:sz w:val="22"/>
                <w:szCs w:val="22"/>
              </w:rPr>
            </w:pPr>
          </w:p>
        </w:tc>
      </w:tr>
      <w:tr w:rsidR="006B1453" w:rsidRPr="00E43FE9" w14:paraId="5D38F2F7" w14:textId="77777777" w:rsidTr="00E43FE9">
        <w:trPr>
          <w:trHeight w:val="1280"/>
        </w:trPr>
        <w:tc>
          <w:tcPr>
            <w:tcW w:w="1125" w:type="dxa"/>
          </w:tcPr>
          <w:p w14:paraId="6B6811DF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8610" w:type="dxa"/>
          </w:tcPr>
          <w:p w14:paraId="12829140" w14:textId="77777777" w:rsidR="006B1453" w:rsidRPr="00E43FE9" w:rsidRDefault="006B1453">
            <w:pPr>
              <w:spacing w:line="276" w:lineRule="auto"/>
              <w:rPr>
                <w:rFonts w:asciiTheme="majorHAnsi" w:eastAsia="Open Sans" w:hAnsiTheme="majorHAnsi" w:cstheme="majorHAnsi"/>
                <w:color w:val="0000FF"/>
                <w:sz w:val="22"/>
                <w:szCs w:val="22"/>
              </w:rPr>
            </w:pPr>
          </w:p>
        </w:tc>
        <w:tc>
          <w:tcPr>
            <w:tcW w:w="3186" w:type="dxa"/>
          </w:tcPr>
          <w:p w14:paraId="360AF3D5" w14:textId="77777777" w:rsidR="006B1453" w:rsidRPr="00E43FE9" w:rsidRDefault="006B1453">
            <w:pPr>
              <w:spacing w:line="360" w:lineRule="auto"/>
              <w:rPr>
                <w:rFonts w:asciiTheme="majorHAnsi" w:eastAsia="Open Sans" w:hAnsiTheme="majorHAnsi" w:cstheme="majorHAnsi"/>
                <w:sz w:val="22"/>
                <w:szCs w:val="22"/>
              </w:rPr>
            </w:pPr>
          </w:p>
        </w:tc>
      </w:tr>
    </w:tbl>
    <w:p w14:paraId="6CCDDD99" w14:textId="77777777" w:rsidR="006B1453" w:rsidRDefault="006B1453">
      <w:pPr>
        <w:spacing w:line="360" w:lineRule="auto"/>
        <w:rPr>
          <w:rFonts w:ascii="Open Sans" w:eastAsia="Open Sans" w:hAnsi="Open Sans" w:cs="Open Sans"/>
          <w:sz w:val="22"/>
          <w:szCs w:val="22"/>
        </w:rPr>
      </w:pPr>
    </w:p>
    <w:sectPr w:rsidR="006B1453">
      <w:headerReference w:type="even" r:id="rId7"/>
      <w:head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9C5AA" w14:textId="77777777" w:rsidR="0047761A" w:rsidRDefault="00E43FE9">
      <w:r>
        <w:separator/>
      </w:r>
    </w:p>
  </w:endnote>
  <w:endnote w:type="continuationSeparator" w:id="0">
    <w:p w14:paraId="266831C7" w14:textId="77777777" w:rsidR="0047761A" w:rsidRDefault="00E43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B17B1" w14:textId="77777777" w:rsidR="0047761A" w:rsidRDefault="00E43FE9">
      <w:r>
        <w:separator/>
      </w:r>
    </w:p>
  </w:footnote>
  <w:footnote w:type="continuationSeparator" w:id="0">
    <w:p w14:paraId="59164D10" w14:textId="77777777" w:rsidR="0047761A" w:rsidRDefault="00E43F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A4ABC" w14:textId="77777777" w:rsidR="006B1453" w:rsidRDefault="00E43FE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251E90">
      <w:rPr>
        <w:color w:val="000000"/>
      </w:rPr>
      <w:fldChar w:fldCharType="separate"/>
    </w:r>
    <w:r>
      <w:rPr>
        <w:color w:val="000000"/>
      </w:rPr>
      <w:fldChar w:fldCharType="end"/>
    </w:r>
  </w:p>
  <w:p w14:paraId="3321F387" w14:textId="77777777" w:rsidR="006B1453" w:rsidRDefault="006B14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4669B" w14:textId="77777777" w:rsidR="006B1453" w:rsidRDefault="00E43FE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</w:pPr>
    <w:r>
      <w:tab/>
    </w:r>
    <w:r>
      <w:tab/>
    </w:r>
    <w:r>
      <w:tab/>
      <w:t xml:space="preserve">       </w:t>
    </w:r>
    <w:r>
      <w:rPr>
        <w:rFonts w:ascii="Times New Roman" w:eastAsia="Times New Roman" w:hAnsi="Times New Roman" w:cs="Times New Roman"/>
        <w:noProof/>
      </w:rPr>
      <w:drawing>
        <wp:inline distT="114300" distB="114300" distL="114300" distR="114300" wp14:anchorId="485C228E" wp14:editId="548C0428">
          <wp:extent cx="1307919" cy="423863"/>
          <wp:effectExtent l="0" t="0" r="0" b="0"/>
          <wp:docPr id="1" name="image1.png" descr="Coursera Logo&#10;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Coursera Logo&#10;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7919" cy="4238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923FE"/>
    <w:multiLevelType w:val="multilevel"/>
    <w:tmpl w:val="22A226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EA82FCD"/>
    <w:multiLevelType w:val="multilevel"/>
    <w:tmpl w:val="1EFAAF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sjQ0MLUwMTQ2MzRQ0lEKTi0uzszPAykwqgUAjfOOPSwAAAA="/>
  </w:docVars>
  <w:rsids>
    <w:rsidRoot w:val="006B1453"/>
    <w:rsid w:val="00251E90"/>
    <w:rsid w:val="0047761A"/>
    <w:rsid w:val="006B1453"/>
    <w:rsid w:val="00E4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E68A1"/>
  <w15:docId w15:val="{93D31065-37C3-4AC7-8A6D-96EA35FF1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251E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E90"/>
  </w:style>
  <w:style w:type="paragraph" w:styleId="Header">
    <w:name w:val="header"/>
    <w:basedOn w:val="Normal"/>
    <w:link w:val="HeaderChar"/>
    <w:uiPriority w:val="99"/>
    <w:unhideWhenUsed/>
    <w:rsid w:val="00251E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1E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mith, Jordan</cp:lastModifiedBy>
  <cp:revision>2</cp:revision>
  <dcterms:created xsi:type="dcterms:W3CDTF">2022-08-08T21:37:00Z</dcterms:created>
  <dcterms:modified xsi:type="dcterms:W3CDTF">2022-08-08T21:37:00Z</dcterms:modified>
</cp:coreProperties>
</file>